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44.png" ContentType="image/png"/>
  <Override PartName="/word/media/rId48.png" ContentType="image/png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12-tipos-de-ángulos"/>
    <w:p>
      <w:pPr>
        <w:pStyle w:val="Heading1"/>
      </w:pPr>
      <w:r>
        <w:t xml:space="preserve">Lesson 12: Tipos de ángu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4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MD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cute and obtuse angles.</w:t>
      </w:r>
    </w:p>
    <w:p>
      <w:pPr>
        <w:numPr>
          <w:ilvl w:val="0"/>
          <w:numId w:val="1001"/>
        </w:numPr>
        <w:pStyle w:val="Compact"/>
      </w:pPr>
      <w:r>
        <w:t xml:space="preserve">Identify acute, obtuse, right, and straight angles in two-dimensional figu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aminemos diferentes tipos de ángul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lassify angles as acute, obtuse, and straight, and to identify and draw acute and obtuse angles.</w:t>
      </w:r>
    </w:p>
    <w:p>
      <w:pPr>
        <w:pStyle w:val="BodyText"/>
      </w:pPr>
      <w:r>
        <w:t xml:space="preserve">In previous lessons, students learned to measure angles and draw angles of given measurements. They saw that a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s called a right angle and is formed by two perpendicular lines. Students are also familiar with some benchmark angle measurements.</w:t>
      </w:r>
    </w:p>
    <w:p>
      <w:pPr>
        <w:pStyle w:val="BodyText"/>
      </w:pPr>
      <w:r>
        <w:t xml:space="preserve">In this lesson, students classify angles by their size and identify angles as</w:t>
      </w:r>
      <w:r>
        <w:t xml:space="preserve"> </w:t>
      </w:r>
      <w:r>
        <w:rPr>
          <w:bCs/>
          <w:b/>
        </w:rPr>
        <w:t xml:space="preserve">acut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btuse</w:t>
      </w:r>
      <w:r>
        <w:t xml:space="preserve"> </w:t>
      </w:r>
      <w:r>
        <w:t xml:space="preserve">in a variety of contexts. Students also learn that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is called a</w:t>
      </w:r>
      <w:r>
        <w:t xml:space="preserve"> </w:t>
      </w:r>
      <w:r>
        <w:rPr>
          <w:bCs/>
          <w:b/>
        </w:rPr>
        <w:t xml:space="preserve">straight angle</w:t>
      </w:r>
      <w:r>
        <w:t xml:space="preserve">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Number Talk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4"/>
        </w:numPr>
        <w:pStyle w:val="Compact"/>
      </w:pPr>
      <w:r>
        <w:t xml:space="preserve">Pattern blocks: Activity 3</w:t>
      </w:r>
    </w:p>
    <w:p>
      <w:pPr>
        <w:numPr>
          <w:ilvl w:val="0"/>
          <w:numId w:val="1004"/>
        </w:numPr>
        <w:pStyle w:val="Compact"/>
      </w:pPr>
      <w:r>
        <w:t xml:space="preserve">Protractors: Activity 2, Activity 3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Before this point, students have had experiences of sorting mathematical objects relative to some benchmarks. In this lesson, angles are categorized by their size and relative to two benchmarks: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How readily did students conceptualize angles this way? Which past experiences of classifying objects would help to make this idea more intuitive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Ángulos obtusos, agudos y llanos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, 4.MD.C.7</w:t>
            </w:r>
          </w:p>
        </w:tc>
      </w:tr>
    </w:tbl>
    <w:bookmarkEnd w:id="40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Este es un rayo. Dibuja otro rayo desde el punto </w:t>
      </w:r>
      <m:oMath>
        <m:r>
          <m:t>P</m:t>
        </m:r>
      </m:oMath>
      <w:r>
        <w:t xml:space="preserve"> para formar un ángulo agu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1828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690.4450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stos son unos ángulos marcados. Identifica todos los ángulos que sean obtus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690.5242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n ángulo está formado por cuatro ángulos de 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¿Ese ángulo es un ángulo llano? Explica cómo lo sabes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85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690.598944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gles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6"/>
        </w:numPr>
        <w:pStyle w:val="Compact"/>
      </w:pPr>
      <w:r>
        <w:t xml:space="preserve">No. Sample response: A straight 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Four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 make</w:t>
      </w:r>
      <w:r>
        <w:t xml:space="preserve"> </w:t>
      </w:r>
      <m:oMath>
        <m:sSup>
          <m:e>
            <m:r>
              <m:t>1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(</w:t>
      </w:r>
      <m:oMath>
        <m:r>
          <m:t>4</m:t>
        </m:r>
        <m:r>
          <m:rPr>
            <m:sty m:val="p"/>
          </m:rPr>
          <m:t>×</m:t>
        </m:r>
        <m:r>
          <m:t>35</m:t>
        </m:r>
        <m:r>
          <m:rPr>
            <m:sty m:val="p"/>
          </m:rPr>
          <m:t>=</m:t>
        </m:r>
        <m:r>
          <m:t>140</m:t>
        </m:r>
      </m:oMath>
      <w:r>
        <w:t xml:space="preserve">)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11Z</dcterms:created>
  <dcterms:modified xsi:type="dcterms:W3CDTF">2022-12-15T0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rGqs3JHaUqBaF7ad2pMuJt7+DEIREay/EjLQ/Vpjg93oPzoUHl+O/hAmU4uYVa24WWZtCrTAFOe8Zde9qlZQ==</vt:lpwstr>
  </property>
</Properties>
</file>